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0DC3" w:rsidRPr="00DB2FFA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</w:pPr>
      <w:r w:rsidRPr="00DB2FFA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>Załącznik Nr 5 do Zarz. Nr 33/11/12</w:t>
      </w:r>
    </w:p>
    <w:p w:rsidR="00670DC3" w:rsidRPr="00DB2FFA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lang w:val="pl-PL"/>
        </w:rPr>
      </w:pPr>
    </w:p>
    <w:p w:rsidR="00670DC3" w:rsidRPr="00DB2FFA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lang w:val="pl-PL"/>
        </w:rPr>
      </w:pPr>
    </w:p>
    <w:p w:rsidR="00670DC3" w:rsidRPr="00DB2FFA" w:rsidRDefault="00986DFB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color w:val="000000"/>
          <w:lang w:val="pl-PL"/>
        </w:rPr>
      </w:pPr>
      <w:r>
        <w:rPr>
          <w:rFonts w:ascii="Verdana" w:eastAsia="Verdana" w:hAnsi="Verdana" w:cs="Verdana"/>
          <w:noProof/>
          <w:color w:val="000000"/>
          <w:lang w:val="pl-PL"/>
        </w:rPr>
        <w:pict>
          <v:rect id="Prostokąt 2" o:spid="_x0000_s1026" style="position:absolute;margin-left:6in;margin-top:0;width:54.5pt;height:17.2pt;z-index:251658240;visibility:visible;mso-position-horizontal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">
            <v:stroke startarrowwidth="narrow" startarrowlength="short" endarrowwidth="narrow" endarrowlength="short"/>
            <v:textbox inset="2.53958mm,2.53958mm,2.53958mm,2.53958mm">
              <w:txbxContent>
                <w:p w:rsidR="00242D12" w:rsidRDefault="00242D12">
                  <w:pPr>
                    <w:textDirection w:val="btLr"/>
                  </w:pPr>
                </w:p>
              </w:txbxContent>
            </v:textbox>
            <w10:wrap anchorx="margin"/>
          </v:rect>
        </w:pict>
      </w:r>
      <w:r>
        <w:rPr>
          <w:rFonts w:ascii="Verdana" w:eastAsia="Verdana" w:hAnsi="Verdana" w:cs="Verdana"/>
          <w:noProof/>
          <w:color w:val="000000"/>
          <w:lang w:val="pl-PL"/>
        </w:rPr>
        <w:pict>
          <v:rect id="Prostokąt 1" o:spid="_x0000_s1027" style="position:absolute;margin-left:370pt;margin-top:0;width:62.75pt;height:17.2pt;z-index:251659264;visibility:visible;mso-position-horizontal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">
            <v:stroke startarrowwidth="narrow" startarrowlength="short" endarrowwidth="narrow" endarrowlength="short"/>
            <v:textbox inset="2.53958mm,2.53958mm,2.53958mm,2.53958mm">
              <w:txbxContent>
                <w:p w:rsidR="00242D12" w:rsidRDefault="00242D12">
                  <w:pPr>
                    <w:textDirection w:val="btLr"/>
                  </w:pPr>
                </w:p>
              </w:txbxContent>
            </v:textbox>
            <w10:wrap anchorx="margin"/>
          </v:rect>
        </w:pict>
      </w:r>
      <w:r>
        <w:rPr>
          <w:rFonts w:ascii="Verdana" w:eastAsia="Verdana" w:hAnsi="Verdana" w:cs="Verdana"/>
          <w:noProof/>
          <w:color w:val="000000"/>
          <w:lang w:val="pl-PL"/>
        </w:rPr>
        <w:pict>
          <v:rect id="Prostokąt 3" o:spid="_x0000_s1028" style="position:absolute;margin-left:324pt;margin-top:0;width:47.25pt;height:17.2pt;z-index:251660288;visibility:visible;mso-position-horizontal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">
            <v:stroke startarrowwidth="narrow" startarrowlength="short" endarrowwidth="narrow" endarrowlength="short"/>
            <v:textbox inset="2.53958mm,2.53958mm,2.53958mm,2.53958mm">
              <w:txbxContent>
                <w:p w:rsidR="00242D12" w:rsidRDefault="00242D12">
                  <w:pPr>
                    <w:textDirection w:val="btLr"/>
                  </w:pPr>
                </w:p>
              </w:txbxContent>
            </v:textbox>
            <w10:wrap anchorx="margin"/>
          </v:rect>
        </w:pict>
      </w:r>
    </w:p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(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pieczęć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wydziału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)</w:t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KARTA PRZEDMIOTU</w:t>
      </w: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2124" w:firstLine="756"/>
        <w:rPr>
          <w:rFonts w:ascii="Arial" w:eastAsia="Arial" w:hAnsi="Arial" w:cs="Arial"/>
          <w:color w:val="000000"/>
          <w:sz w:val="22"/>
          <w:szCs w:val="22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color w:val="000000"/>
          <w:sz w:val="16"/>
          <w:szCs w:val="16"/>
        </w:rPr>
      </w:pPr>
    </w:p>
    <w:tbl>
      <w:tblPr>
        <w:tblStyle w:val="a"/>
        <w:tblW w:w="956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96"/>
        <w:gridCol w:w="3118"/>
        <w:gridCol w:w="1985"/>
        <w:gridCol w:w="554"/>
        <w:gridCol w:w="1572"/>
        <w:gridCol w:w="1843"/>
      </w:tblGrid>
      <w:tr w:rsidR="00670DC3" w:rsidTr="00C077FB">
        <w:tc>
          <w:tcPr>
            <w:tcW w:w="6153" w:type="dxa"/>
            <w:gridSpan w:val="4"/>
          </w:tcPr>
          <w:p w:rsidR="00670DC3" w:rsidRPr="00DB2FFA" w:rsidRDefault="00EC1BA6" w:rsidP="009D681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1. . Nazwa przedmiotu</w:t>
            </w:r>
            <w:r w:rsidRPr="00DB2FFA">
              <w:rPr>
                <w:rFonts w:ascii="Times New Roman" w:eastAsia="Times New Roman" w:hAnsi="Times New Roman" w:cs="Times New Roman"/>
                <w:b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="009D6817" w:rsidRPr="009D6817">
              <w:rPr>
                <w:rFonts w:ascii="Times New Roman" w:eastAsia="Times New Roman" w:hAnsi="Times New Roman" w:cs="Times New Roman"/>
                <w:smallCaps/>
                <w:color w:val="000000"/>
                <w:sz w:val="22"/>
                <w:szCs w:val="22"/>
                <w:lang w:val="pl-PL"/>
              </w:rPr>
              <w:t>Symulacje programowe w</w:t>
            </w:r>
            <w:r w:rsidR="009D6817">
              <w:rPr>
                <w:rFonts w:ascii="Times New Roman" w:eastAsia="Times New Roman" w:hAnsi="Times New Roman" w:cs="Times New Roman"/>
                <w:smallCaps/>
                <w:color w:val="000000"/>
                <w:sz w:val="22"/>
                <w:szCs w:val="22"/>
                <w:lang w:val="pl-PL"/>
              </w:rPr>
              <w:t> </w:t>
            </w:r>
            <w:r w:rsidR="009D6817" w:rsidRPr="009D6817">
              <w:rPr>
                <w:rFonts w:ascii="Times New Roman" w:eastAsia="Times New Roman" w:hAnsi="Times New Roman" w:cs="Times New Roman"/>
                <w:smallCaps/>
                <w:color w:val="000000"/>
                <w:sz w:val="22"/>
                <w:szCs w:val="22"/>
                <w:lang w:val="pl-PL"/>
              </w:rPr>
              <w:t>badaniach rozwojowych bezprzewodowych systemów transmisji danych</w:t>
            </w:r>
          </w:p>
        </w:tc>
        <w:tc>
          <w:tcPr>
            <w:tcW w:w="3415" w:type="dxa"/>
            <w:gridSpan w:val="2"/>
            <w:tcBorders>
              <w:left w:val="dotted" w:sz="4" w:space="0" w:color="FFFFFF"/>
            </w:tcBorders>
          </w:tcPr>
          <w:p w:rsidR="00670DC3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2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Kod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przedmiotu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: </w:t>
            </w:r>
          </w:p>
        </w:tc>
      </w:tr>
      <w:tr w:rsidR="00670DC3" w:rsidRPr="00471A7E" w:rsidTr="00C077FB">
        <w:tc>
          <w:tcPr>
            <w:tcW w:w="9568" w:type="dxa"/>
            <w:gridSpan w:val="6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3. Karta przedmiotu ważna od roku akademickiego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2018/2019</w:t>
            </w:r>
          </w:p>
        </w:tc>
      </w:tr>
      <w:tr w:rsidR="00670DC3" w:rsidRPr="00471A7E" w:rsidTr="00C077FB">
        <w:tc>
          <w:tcPr>
            <w:tcW w:w="9568" w:type="dxa"/>
            <w:gridSpan w:val="6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4. Forma kształcenia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tudia trzeciego stopnia</w:t>
            </w:r>
          </w:p>
        </w:tc>
      </w:tr>
      <w:tr w:rsidR="00670DC3" w:rsidRPr="00471A7E" w:rsidTr="00C077FB">
        <w:trPr>
          <w:trHeight w:val="340"/>
        </w:trPr>
        <w:tc>
          <w:tcPr>
            <w:tcW w:w="9568" w:type="dxa"/>
            <w:gridSpan w:val="6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5. Forma studiów</w:t>
            </w:r>
            <w:r w:rsidRPr="00DB2FFA">
              <w:rPr>
                <w:rFonts w:ascii="Times New Roman" w:eastAsia="Times New Roman" w:hAnsi="Times New Roman" w:cs="Times New Roman"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studia stacjonarne </w:t>
            </w:r>
            <w:r w:rsidR="00DB2FFA"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/ niestacjonarne</w:t>
            </w:r>
          </w:p>
        </w:tc>
      </w:tr>
      <w:tr w:rsidR="00670DC3" w:rsidRPr="00471A7E" w:rsidTr="00C077FB">
        <w:tc>
          <w:tcPr>
            <w:tcW w:w="9568" w:type="dxa"/>
            <w:gridSpan w:val="6"/>
          </w:tcPr>
          <w:p w:rsidR="00670DC3" w:rsidRPr="001B21A2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1B21A2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6. Kierunek studiów</w:t>
            </w:r>
            <w:r w:rsidRPr="001B21A2">
              <w:rPr>
                <w:rFonts w:ascii="Times New Roman" w:eastAsia="Times New Roman" w:hAnsi="Times New Roman" w:cs="Times New Roman"/>
                <w:smallCaps/>
                <w:color w:val="000000"/>
                <w:sz w:val="22"/>
                <w:szCs w:val="22"/>
                <w:lang w:val="pl-PL"/>
              </w:rPr>
              <w:t>:</w:t>
            </w:r>
            <w:r w:rsidRPr="001B21A2">
              <w:rPr>
                <w:rFonts w:ascii="Times New Roman" w:eastAsia="Times New Roman" w:hAnsi="Times New Roman" w:cs="Times New Roman"/>
                <w:smallCaps/>
                <w:color w:val="000000"/>
                <w:lang w:val="pl-PL"/>
              </w:rPr>
              <w:t xml:space="preserve"> </w:t>
            </w:r>
            <w:r w:rsidR="001B21A2" w:rsidRPr="001B21A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Interdyscyplinarne studia doktoranckie</w:t>
            </w:r>
            <w:r w:rsidR="001B21A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Symulacje w Inżynierii</w:t>
            </w:r>
          </w:p>
        </w:tc>
      </w:tr>
      <w:tr w:rsidR="00670DC3" w:rsidTr="00C077FB">
        <w:tc>
          <w:tcPr>
            <w:tcW w:w="9568" w:type="dxa"/>
            <w:gridSpan w:val="6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7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Profil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studiów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: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kademicki</w:t>
            </w:r>
            <w:proofErr w:type="spellEnd"/>
          </w:p>
        </w:tc>
      </w:tr>
      <w:tr w:rsidR="00670DC3" w:rsidTr="00C077FB">
        <w:tc>
          <w:tcPr>
            <w:tcW w:w="9568" w:type="dxa"/>
            <w:gridSpan w:val="6"/>
          </w:tcPr>
          <w:p w:rsidR="00670DC3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8. </w:t>
            </w:r>
            <w:proofErr w:type="spellStart"/>
            <w:r w:rsidR="001B21A2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Dyscyplin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mallCaps/>
                <w:color w:val="000000"/>
                <w:sz w:val="22"/>
                <w:szCs w:val="22"/>
              </w:rPr>
              <w:t xml:space="preserve">: </w:t>
            </w:r>
            <w:proofErr w:type="spellStart"/>
            <w:r w:rsidR="00471A7E">
              <w:rPr>
                <w:rFonts w:ascii="Times New Roman" w:eastAsia="Times New Roman" w:hAnsi="Times New Roman" w:cs="Times New Roman"/>
                <w:b/>
                <w:smallCaps/>
                <w:color w:val="000000"/>
                <w:sz w:val="22"/>
                <w:szCs w:val="22"/>
              </w:rPr>
              <w:t>elektronika</w:t>
            </w:r>
            <w:proofErr w:type="spellEnd"/>
          </w:p>
        </w:tc>
      </w:tr>
      <w:tr w:rsidR="00670DC3" w:rsidTr="00C077FB">
        <w:tc>
          <w:tcPr>
            <w:tcW w:w="9568" w:type="dxa"/>
            <w:gridSpan w:val="6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9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Semest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:</w:t>
            </w:r>
            <w:r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zedmiot</w:t>
            </w:r>
            <w:proofErr w:type="spellEnd"/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bieralny</w:t>
            </w:r>
            <w:proofErr w:type="spellEnd"/>
          </w:p>
        </w:tc>
      </w:tr>
      <w:tr w:rsidR="00670DC3" w:rsidRPr="00471A7E" w:rsidTr="00C077FB">
        <w:tc>
          <w:tcPr>
            <w:tcW w:w="9568" w:type="dxa"/>
            <w:gridSpan w:val="6"/>
          </w:tcPr>
          <w:p w:rsidR="00670DC3" w:rsidRPr="00DB2FFA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0. Jednostka prowadząca przedmiot: </w:t>
            </w:r>
            <w:r w:rsidR="009D681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Instytut</w:t>
            </w:r>
            <w:r w:rsidR="009D6817" w:rsidRPr="009D681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Elektroniki</w:t>
            </w:r>
          </w:p>
        </w:tc>
      </w:tr>
      <w:tr w:rsidR="00670DC3" w:rsidRPr="001B21A2" w:rsidTr="00C077FB">
        <w:tc>
          <w:tcPr>
            <w:tcW w:w="9568" w:type="dxa"/>
            <w:gridSpan w:val="6"/>
          </w:tcPr>
          <w:p w:rsidR="00670DC3" w:rsidRPr="00DB2FFA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11. Prowadzący przedmiot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: </w:t>
            </w:r>
            <w:r w:rsidR="009D6817" w:rsidRPr="009D681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dr hab. inż. Jacek Izydorczyk</w:t>
            </w:r>
          </w:p>
        </w:tc>
      </w:tr>
      <w:tr w:rsidR="00670DC3" w:rsidRPr="00471A7E" w:rsidTr="00C077FB">
        <w:tc>
          <w:tcPr>
            <w:tcW w:w="9568" w:type="dxa"/>
            <w:gridSpan w:val="6"/>
          </w:tcPr>
          <w:p w:rsidR="00670DC3" w:rsidRPr="001B21A2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  <w:lang w:val="pl-PL"/>
              </w:rPr>
            </w:pPr>
            <w:r w:rsidRPr="001B21A2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2. Przynależność do grupy przedmiotów: </w:t>
            </w:r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moduł podstawowy/fakultatywny</w:t>
            </w:r>
          </w:p>
        </w:tc>
      </w:tr>
      <w:tr w:rsidR="00670DC3" w:rsidTr="00C077FB">
        <w:tc>
          <w:tcPr>
            <w:tcW w:w="9568" w:type="dxa"/>
            <w:gridSpan w:val="6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13. Status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przedmiotu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: </w:t>
            </w:r>
            <w:proofErr w:type="spellStart"/>
            <w:r w:rsidR="009D6817" w:rsidRPr="009D681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bieralny</w:t>
            </w:r>
            <w:proofErr w:type="spellEnd"/>
          </w:p>
        </w:tc>
      </w:tr>
      <w:tr w:rsidR="00670DC3" w:rsidRPr="00471A7E" w:rsidTr="00C077FB">
        <w:tc>
          <w:tcPr>
            <w:tcW w:w="9568" w:type="dxa"/>
            <w:gridSpan w:val="6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4. Język prowadzenia zajęć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polski</w:t>
            </w:r>
            <w:r w:rsidR="009D681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, </w:t>
            </w:r>
            <w:r w:rsidR="00DB2FFA"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a</w:t>
            </w:r>
            <w:r w:rsid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ngielski</w:t>
            </w:r>
          </w:p>
        </w:tc>
      </w:tr>
      <w:tr w:rsidR="00670DC3" w:rsidRPr="00471A7E" w:rsidTr="00C077FB">
        <w:tc>
          <w:tcPr>
            <w:tcW w:w="9568" w:type="dxa"/>
            <w:gridSpan w:val="6"/>
          </w:tcPr>
          <w:p w:rsidR="00670DC3" w:rsidRPr="00DB2FFA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5. Przedmioty wprowadzające oraz wymagania wstępne: </w:t>
            </w:r>
            <w:r w:rsidR="00F9522A" w:rsidRPr="00F9522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Przygoto</w:t>
            </w:r>
            <w:r w:rsidR="00F9522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anie w zakresie matematyki, podstaw programowania, podstaw cyfrowego przetwarzania sygnałów, znajomość języka angielskiego.</w:t>
            </w:r>
          </w:p>
        </w:tc>
      </w:tr>
      <w:tr w:rsidR="00670DC3" w:rsidRPr="00471A7E" w:rsidTr="00C077FB">
        <w:tc>
          <w:tcPr>
            <w:tcW w:w="9568" w:type="dxa"/>
            <w:gridSpan w:val="6"/>
          </w:tcPr>
          <w:p w:rsidR="00670DC3" w:rsidRPr="00DB2FFA" w:rsidRDefault="00EC1BA6" w:rsidP="007A52F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6. Cel przedmiotu: </w:t>
            </w:r>
            <w:r w:rsidR="007D5D0C" w:rsidRPr="007D5D0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Celem p</w:t>
            </w:r>
            <w:r w:rsidR="007D5D0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rzedmiotu jest zapoznanie z </w:t>
            </w:r>
            <w:r w:rsidR="00250C71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istotną </w:t>
            </w:r>
            <w:r w:rsidR="007D5D0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rolą symulacji programowych w</w:t>
            </w:r>
            <w:r w:rsidR="00D5721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 </w:t>
            </w:r>
            <w:r w:rsidR="007D5D0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rozwoju </w:t>
            </w:r>
            <w:r w:rsidR="00250C71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szeroko pojętych </w:t>
            </w:r>
            <w:r w:rsidR="007D5D0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nowoczesnych </w:t>
            </w:r>
            <w:r w:rsidR="00250C71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stemów bezprzewodowej transmisji danych cyfrowych, a</w:t>
            </w:r>
            <w:r w:rsidR="007A52F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 </w:t>
            </w:r>
            <w:r w:rsidR="00250C71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</w:t>
            </w:r>
            <w:r w:rsidR="007A52F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 </w:t>
            </w:r>
            <w:r w:rsidR="00250C71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zczególności w ocenie własności i analizach porównawczych metod modulacji, kodowania</w:t>
            </w:r>
            <w:r w:rsidR="00F9522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i korekcji kanałowej.</w:t>
            </w:r>
          </w:p>
        </w:tc>
      </w:tr>
      <w:tr w:rsidR="00670DC3" w:rsidTr="00C077FB">
        <w:tc>
          <w:tcPr>
            <w:tcW w:w="9568" w:type="dxa"/>
            <w:gridSpan w:val="6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17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Efekt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kształceni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vertAlign w:val="superscript"/>
              </w:rPr>
              <w:footnoteReference w:id="1"/>
            </w:r>
          </w:p>
        </w:tc>
      </w:tr>
      <w:tr w:rsidR="00670DC3" w:rsidRPr="00471A7E" w:rsidTr="00C077FB">
        <w:tc>
          <w:tcPr>
            <w:tcW w:w="496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r</w:t>
            </w:r>
          </w:p>
        </w:tc>
        <w:tc>
          <w:tcPr>
            <w:tcW w:w="3118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pis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fekt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1985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eto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rawdzeni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fekt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2126" w:type="dxa"/>
            <w:gridSpan w:val="2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Forma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wadzeni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zajęć</w:t>
            </w:r>
            <w:proofErr w:type="spellEnd"/>
          </w:p>
        </w:tc>
        <w:tc>
          <w:tcPr>
            <w:tcW w:w="1843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Odniesienie do efektów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br/>
              <w:t>dla kierunku studiów</w:t>
            </w:r>
          </w:p>
        </w:tc>
      </w:tr>
      <w:tr w:rsidR="00670DC3" w:rsidRPr="00DB2FFA" w:rsidTr="00C077FB">
        <w:tc>
          <w:tcPr>
            <w:tcW w:w="496" w:type="dxa"/>
          </w:tcPr>
          <w:p w:rsidR="00670DC3" w:rsidRPr="00DB2FFA" w:rsidRDefault="0093485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1</w:t>
            </w:r>
          </w:p>
        </w:tc>
        <w:tc>
          <w:tcPr>
            <w:tcW w:w="3118" w:type="dxa"/>
          </w:tcPr>
          <w:p w:rsidR="00670DC3" w:rsidRPr="003365E4" w:rsidRDefault="003365E4">
            <w:pPr>
              <w:pStyle w:val="Normalny1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 w:rsidRPr="003365E4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Zna sens stosowania symulacji Monte-Carlo w rozwoju metod transmisji danych.</w:t>
            </w:r>
          </w:p>
        </w:tc>
        <w:tc>
          <w:tcPr>
            <w:tcW w:w="1985" w:type="dxa"/>
          </w:tcPr>
          <w:p w:rsidR="00670DC3" w:rsidRPr="003365E4" w:rsidRDefault="003365E4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3365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Obecność na wykładzie</w:t>
            </w:r>
          </w:p>
        </w:tc>
        <w:tc>
          <w:tcPr>
            <w:tcW w:w="2126" w:type="dxa"/>
            <w:gridSpan w:val="2"/>
          </w:tcPr>
          <w:p w:rsidR="00670DC3" w:rsidRPr="00DB2FFA" w:rsidRDefault="003365E4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1843" w:type="dxa"/>
          </w:tcPr>
          <w:p w:rsidR="00EC1BA6" w:rsidRPr="00DB2FFA" w:rsidRDefault="00471A7E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</w:t>
            </w:r>
            <w:r w:rsidR="00F55CA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06</w:t>
            </w:r>
          </w:p>
        </w:tc>
      </w:tr>
      <w:tr w:rsidR="00670DC3" w:rsidRPr="00471A7E" w:rsidTr="00C077FB">
        <w:tc>
          <w:tcPr>
            <w:tcW w:w="496" w:type="dxa"/>
          </w:tcPr>
          <w:p w:rsidR="00670DC3" w:rsidRPr="00DB2FFA" w:rsidRDefault="003365E4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2</w:t>
            </w:r>
          </w:p>
        </w:tc>
        <w:tc>
          <w:tcPr>
            <w:tcW w:w="3118" w:type="dxa"/>
          </w:tcPr>
          <w:p w:rsidR="00670DC3" w:rsidRPr="003365E4" w:rsidRDefault="003365E4">
            <w:pPr>
              <w:pStyle w:val="Normalny1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 w:rsidRPr="003365E4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Posiada wiedzę dotyczącą modelowania systemów OFDM.</w:t>
            </w:r>
          </w:p>
        </w:tc>
        <w:tc>
          <w:tcPr>
            <w:tcW w:w="1985" w:type="dxa"/>
          </w:tcPr>
          <w:p w:rsidR="00670DC3" w:rsidRPr="003365E4" w:rsidRDefault="003365E4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3365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Test zaliczeniowy</w:t>
            </w:r>
          </w:p>
        </w:tc>
        <w:tc>
          <w:tcPr>
            <w:tcW w:w="2126" w:type="dxa"/>
            <w:gridSpan w:val="2"/>
          </w:tcPr>
          <w:p w:rsidR="00670DC3" w:rsidRPr="00DB2FFA" w:rsidRDefault="003365E4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1843" w:type="dxa"/>
          </w:tcPr>
          <w:p w:rsidR="00EC1BA6" w:rsidRDefault="00471A7E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</w:t>
            </w:r>
            <w:r w:rsidR="006526A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02</w:t>
            </w:r>
          </w:p>
          <w:p w:rsidR="006526AE" w:rsidRPr="00DB2FFA" w:rsidRDefault="00471A7E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</w:t>
            </w:r>
            <w:r w:rsidR="006526A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03</w:t>
            </w:r>
          </w:p>
        </w:tc>
      </w:tr>
      <w:tr w:rsidR="003365E4" w:rsidRPr="00471A7E" w:rsidTr="00C077FB">
        <w:tc>
          <w:tcPr>
            <w:tcW w:w="496" w:type="dxa"/>
          </w:tcPr>
          <w:p w:rsidR="003365E4" w:rsidRPr="00DB2FFA" w:rsidRDefault="003365E4" w:rsidP="00B10B4B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</w:t>
            </w:r>
            <w:r w:rsidR="00B10B4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3</w:t>
            </w:r>
          </w:p>
        </w:tc>
        <w:tc>
          <w:tcPr>
            <w:tcW w:w="3118" w:type="dxa"/>
          </w:tcPr>
          <w:p w:rsidR="003365E4" w:rsidRPr="003365E4" w:rsidRDefault="003365E4" w:rsidP="003365E4">
            <w:pPr>
              <w:pStyle w:val="Normalny1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 w:rsidRPr="003365E4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Posiada wiedzę dotyczącą modelowania nowoczesnych kodeków kanałowych.</w:t>
            </w:r>
          </w:p>
        </w:tc>
        <w:tc>
          <w:tcPr>
            <w:tcW w:w="1985" w:type="dxa"/>
          </w:tcPr>
          <w:p w:rsidR="003365E4" w:rsidRPr="003365E4" w:rsidRDefault="003365E4" w:rsidP="007E5FB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3365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Test zaliczeniowy</w:t>
            </w:r>
          </w:p>
        </w:tc>
        <w:tc>
          <w:tcPr>
            <w:tcW w:w="2126" w:type="dxa"/>
            <w:gridSpan w:val="2"/>
          </w:tcPr>
          <w:p w:rsidR="003365E4" w:rsidRPr="00DB2FFA" w:rsidRDefault="003365E4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1843" w:type="dxa"/>
          </w:tcPr>
          <w:p w:rsidR="00F55CAE" w:rsidRDefault="00471A7E" w:rsidP="00F55CAE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</w:t>
            </w:r>
            <w:r w:rsidR="00F55CA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02</w:t>
            </w:r>
          </w:p>
          <w:p w:rsidR="003365E4" w:rsidRPr="00DB2FFA" w:rsidRDefault="00471A7E" w:rsidP="00F55CAE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</w:t>
            </w:r>
            <w:r w:rsidR="00F55CA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03</w:t>
            </w:r>
          </w:p>
        </w:tc>
      </w:tr>
      <w:tr w:rsidR="003365E4" w:rsidRPr="00471A7E" w:rsidTr="00C077FB">
        <w:tc>
          <w:tcPr>
            <w:tcW w:w="496" w:type="dxa"/>
          </w:tcPr>
          <w:p w:rsidR="003365E4" w:rsidRPr="00DB2FFA" w:rsidRDefault="003365E4" w:rsidP="007E5FB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lastRenderedPageBreak/>
              <w:t>U1</w:t>
            </w:r>
          </w:p>
        </w:tc>
        <w:tc>
          <w:tcPr>
            <w:tcW w:w="3118" w:type="dxa"/>
          </w:tcPr>
          <w:p w:rsidR="003365E4" w:rsidRPr="003365E4" w:rsidRDefault="003365E4" w:rsidP="007E5FB6">
            <w:pPr>
              <w:pStyle w:val="Normalny1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 w:rsidRPr="003365E4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Potrafi wykonać symulację w środowisku </w:t>
            </w:r>
            <w:proofErr w:type="spellStart"/>
            <w:r w:rsidRPr="003365E4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Matlab</w:t>
            </w:r>
            <w:proofErr w:type="spellEnd"/>
            <w:r w:rsidRPr="003365E4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.</w:t>
            </w:r>
          </w:p>
        </w:tc>
        <w:tc>
          <w:tcPr>
            <w:tcW w:w="1985" w:type="dxa"/>
          </w:tcPr>
          <w:p w:rsidR="003365E4" w:rsidRPr="003365E4" w:rsidRDefault="003365E4" w:rsidP="007E5FB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3365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Test zaliczeniowy</w:t>
            </w:r>
          </w:p>
        </w:tc>
        <w:tc>
          <w:tcPr>
            <w:tcW w:w="2126" w:type="dxa"/>
            <w:gridSpan w:val="2"/>
          </w:tcPr>
          <w:p w:rsidR="003365E4" w:rsidRPr="00DB2FFA" w:rsidRDefault="003365E4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1843" w:type="dxa"/>
          </w:tcPr>
          <w:p w:rsidR="003365E4" w:rsidRDefault="00471A7E" w:rsidP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</w:t>
            </w:r>
            <w:r w:rsidR="00F55CA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U05</w:t>
            </w:r>
          </w:p>
          <w:p w:rsidR="00F55CAE" w:rsidRPr="00DB2FFA" w:rsidRDefault="00471A7E" w:rsidP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</w:t>
            </w:r>
            <w:r w:rsidR="00F55CA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U09</w:t>
            </w:r>
          </w:p>
        </w:tc>
      </w:tr>
      <w:tr w:rsidR="003365E4" w:rsidRPr="00471A7E" w:rsidTr="00C077FB">
        <w:tc>
          <w:tcPr>
            <w:tcW w:w="496" w:type="dxa"/>
          </w:tcPr>
          <w:p w:rsidR="003365E4" w:rsidRPr="00DB2FFA" w:rsidRDefault="003365E4" w:rsidP="007E5FB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U2</w:t>
            </w:r>
          </w:p>
        </w:tc>
        <w:tc>
          <w:tcPr>
            <w:tcW w:w="3118" w:type="dxa"/>
          </w:tcPr>
          <w:p w:rsidR="003365E4" w:rsidRPr="003365E4" w:rsidRDefault="003365E4" w:rsidP="007E5FB6">
            <w:pPr>
              <w:pStyle w:val="Normalny1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 w:rsidRPr="003365E4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Potrafi określić istotność statystyczną wyników symulacji.</w:t>
            </w:r>
          </w:p>
        </w:tc>
        <w:tc>
          <w:tcPr>
            <w:tcW w:w="1985" w:type="dxa"/>
          </w:tcPr>
          <w:p w:rsidR="003365E4" w:rsidRPr="003365E4" w:rsidRDefault="003365E4" w:rsidP="007E5FB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3365E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Test zaliczeniowy</w:t>
            </w:r>
          </w:p>
        </w:tc>
        <w:tc>
          <w:tcPr>
            <w:tcW w:w="2126" w:type="dxa"/>
            <w:gridSpan w:val="2"/>
          </w:tcPr>
          <w:p w:rsidR="003365E4" w:rsidRPr="00DB2FFA" w:rsidRDefault="003365E4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1843" w:type="dxa"/>
          </w:tcPr>
          <w:p w:rsidR="00F55CAE" w:rsidRDefault="00471A7E" w:rsidP="00F55CAE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</w:t>
            </w:r>
            <w:r w:rsidR="00F55CA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U05</w:t>
            </w:r>
          </w:p>
          <w:p w:rsidR="003365E4" w:rsidRPr="00DB2FFA" w:rsidRDefault="00471A7E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</w:t>
            </w:r>
            <w:r w:rsidR="00F55CA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U07</w:t>
            </w:r>
          </w:p>
        </w:tc>
      </w:tr>
      <w:tr w:rsidR="003365E4" w:rsidTr="00C077FB">
        <w:tc>
          <w:tcPr>
            <w:tcW w:w="9568" w:type="dxa"/>
            <w:gridSpan w:val="6"/>
          </w:tcPr>
          <w:p w:rsidR="003365E4" w:rsidRPr="00DB2FFA" w:rsidRDefault="003365E4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18. Formy zajęć dydaktycznych i ich wymiar (liczba godzin)</w:t>
            </w:r>
          </w:p>
          <w:p w:rsidR="003365E4" w:rsidRDefault="003365E4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      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W. 10     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Ćw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. -       L. -      P. -       Sem.  -</w:t>
            </w:r>
          </w:p>
        </w:tc>
      </w:tr>
      <w:tr w:rsidR="003365E4" w:rsidRPr="001B21A2" w:rsidTr="00C077FB">
        <w:tc>
          <w:tcPr>
            <w:tcW w:w="9568" w:type="dxa"/>
            <w:gridSpan w:val="6"/>
          </w:tcPr>
          <w:p w:rsidR="003365E4" w:rsidRPr="00471A7E" w:rsidRDefault="003365E4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471A7E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19</w:t>
            </w:r>
            <w:r w:rsidRPr="00471A7E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</w:t>
            </w:r>
            <w:r w:rsidRPr="00471A7E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Treści kształcenia:</w:t>
            </w:r>
            <w:r w:rsidRPr="00471A7E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ab/>
            </w:r>
          </w:p>
          <w:p w:rsidR="003365E4" w:rsidRDefault="003365E4" w:rsidP="0096452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720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Podstawy cyfrowej transmisji danych; znaczenie symulacji programowych w określaniu własności bezprzewodowych systemów transmisji</w:t>
            </w:r>
            <w:r w:rsidR="00D57214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danych</w:t>
            </w: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; narzędzia programistyczne wspierające modelowanie i</w:t>
            </w:r>
            <w:r w:rsidR="00D57214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symulacje elementów toru transmisji; możliwości Communications System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Toolbox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środowiska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Matlab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.</w:t>
            </w:r>
          </w:p>
          <w:p w:rsidR="003365E4" w:rsidRPr="00471A7E" w:rsidRDefault="003365E4" w:rsidP="0096452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720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471A7E">
              <w:rPr>
                <w:rFonts w:ascii="Times New Roman" w:eastAsia="Times New Roman" w:hAnsi="Times New Roman" w:cs="Times New Roman"/>
                <w:color w:val="000000"/>
              </w:rPr>
              <w:t>Programowe</w:t>
            </w:r>
            <w:proofErr w:type="spellEnd"/>
            <w:r w:rsidRPr="00471A7E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471A7E">
              <w:rPr>
                <w:rFonts w:ascii="Times New Roman" w:eastAsia="Times New Roman" w:hAnsi="Times New Roman" w:cs="Times New Roman"/>
                <w:color w:val="000000"/>
              </w:rPr>
              <w:t>modele</w:t>
            </w:r>
            <w:proofErr w:type="spellEnd"/>
            <w:r w:rsidRPr="00471A7E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471A7E">
              <w:rPr>
                <w:rFonts w:ascii="Times New Roman" w:eastAsia="Times New Roman" w:hAnsi="Times New Roman" w:cs="Times New Roman"/>
                <w:color w:val="000000"/>
              </w:rPr>
              <w:t>nadajnika</w:t>
            </w:r>
            <w:proofErr w:type="spellEnd"/>
            <w:r w:rsidRPr="00471A7E">
              <w:rPr>
                <w:rFonts w:ascii="Times New Roman" w:eastAsia="Times New Roman" w:hAnsi="Times New Roman" w:cs="Times New Roman"/>
                <w:color w:val="000000"/>
              </w:rPr>
              <w:t xml:space="preserve"> i </w:t>
            </w:r>
            <w:proofErr w:type="spellStart"/>
            <w:r w:rsidRPr="00471A7E">
              <w:rPr>
                <w:rFonts w:ascii="Times New Roman" w:eastAsia="Times New Roman" w:hAnsi="Times New Roman" w:cs="Times New Roman"/>
                <w:color w:val="000000"/>
              </w:rPr>
              <w:t>odbiornika</w:t>
            </w:r>
            <w:proofErr w:type="spellEnd"/>
            <w:r w:rsidRPr="00471A7E">
              <w:rPr>
                <w:rFonts w:ascii="Times New Roman" w:eastAsia="Times New Roman" w:hAnsi="Times New Roman" w:cs="Times New Roman"/>
                <w:color w:val="000000"/>
              </w:rPr>
              <w:t xml:space="preserve"> OFDM (</w:t>
            </w:r>
            <w:r w:rsidRPr="00471A7E">
              <w:rPr>
                <w:rFonts w:ascii="Times New Roman" w:eastAsia="Times New Roman" w:hAnsi="Times New Roman" w:cs="Times New Roman"/>
                <w:i/>
                <w:color w:val="000000"/>
              </w:rPr>
              <w:t>Orthogonal Frequency Division Multiplexing</w:t>
            </w:r>
            <w:r w:rsidRPr="00471A7E">
              <w:rPr>
                <w:rFonts w:ascii="Times New Roman" w:eastAsia="Times New Roman" w:hAnsi="Times New Roman" w:cs="Times New Roman"/>
                <w:color w:val="000000"/>
              </w:rPr>
              <w:t>).</w:t>
            </w:r>
          </w:p>
          <w:p w:rsidR="003365E4" w:rsidRDefault="003365E4" w:rsidP="0096452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720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Modele kanałów radiowych.</w:t>
            </w:r>
          </w:p>
          <w:p w:rsidR="003365E4" w:rsidRDefault="003365E4" w:rsidP="0096452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720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Kodowanie kanałowe: kody splotowe, Turbo kody i kody LDPC; symulacyjne określanie własności korekcyjnych kodów; wykorzystanie wyników do doboru kodu do zastosowania.</w:t>
            </w:r>
          </w:p>
          <w:p w:rsidR="003365E4" w:rsidRDefault="003365E4" w:rsidP="0096452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720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Symulacje Monte-Carlo: analiza statystyczna wyników symulacji; wyznaczanie przedziałów ufności wyników; dobór wielkości próby w eksperymentach symulacyjnych.</w:t>
            </w:r>
          </w:p>
          <w:p w:rsidR="003365E4" w:rsidRPr="00DB2FFA" w:rsidRDefault="003365E4" w:rsidP="001C7E0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720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Sieci mobilne 4G/5G: warstwa fizyczna sieci - struktura ramki, schematy kodowania i modulacji, protokoły retransmisji, metody wielodostępu; symulacje w paśmie podstawowym łącza pomiędzy węzłami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eNodeB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i UE (User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Equipmen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). Wykorzystanie wyników eksperymentów numerycznych do rozwoju protok</w:t>
            </w:r>
            <w:r w:rsidR="001C7E01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ołów</w:t>
            </w: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transmisji.</w:t>
            </w:r>
          </w:p>
        </w:tc>
      </w:tr>
      <w:tr w:rsidR="003365E4" w:rsidTr="00C077FB">
        <w:tc>
          <w:tcPr>
            <w:tcW w:w="9568" w:type="dxa"/>
            <w:gridSpan w:val="6"/>
          </w:tcPr>
          <w:p w:rsidR="003365E4" w:rsidRDefault="003365E4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0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gzami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: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brak</w:t>
            </w:r>
            <w:proofErr w:type="spellEnd"/>
          </w:p>
        </w:tc>
      </w:tr>
    </w:tbl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tbl>
      <w:tblPr>
        <w:tblStyle w:val="a0"/>
        <w:tblW w:w="949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498"/>
      </w:tblGrid>
      <w:tr w:rsidR="00670DC3">
        <w:tc>
          <w:tcPr>
            <w:tcW w:w="9498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1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Literatur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odstawow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:</w:t>
            </w:r>
          </w:p>
          <w:p w:rsidR="00B10B4B" w:rsidRPr="00B10B4B" w:rsidRDefault="00B10B4B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B10B4B">
              <w:rPr>
                <w:rFonts w:ascii="Times New Roman" w:eastAsia="Times New Roman" w:hAnsi="Times New Roman" w:cs="Times New Roman"/>
                <w:color w:val="000000"/>
              </w:rPr>
              <w:t>H. Kim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r w:rsidRPr="00B10B4B">
              <w:rPr>
                <w:rFonts w:ascii="Times New Roman" w:eastAsia="Times New Roman" w:hAnsi="Times New Roman" w:cs="Times New Roman"/>
                <w:i/>
                <w:color w:val="000000"/>
              </w:rPr>
              <w:t>Wireless Communications System Design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</w:rPr>
              <w:t>John Wiley &amp; Sons 2015</w:t>
            </w:r>
          </w:p>
          <w:p w:rsidR="00310A34" w:rsidRDefault="00310A34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H.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Zarrinkoub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r w:rsidRPr="00310A34">
              <w:rPr>
                <w:rFonts w:ascii="Times New Roman" w:eastAsia="Times New Roman" w:hAnsi="Times New Roman" w:cs="Times New Roman"/>
                <w:i/>
              </w:rPr>
              <w:t>Understanding LTE with MATLAB</w:t>
            </w:r>
            <w:r>
              <w:rPr>
                <w:rFonts w:ascii="Times New Roman" w:eastAsia="Times New Roman" w:hAnsi="Times New Roman" w:cs="Times New Roman"/>
              </w:rPr>
              <w:t>, John Wiley</w:t>
            </w:r>
            <w:r w:rsidR="00B10B4B">
              <w:rPr>
                <w:rFonts w:ascii="Times New Roman" w:eastAsia="Times New Roman" w:hAnsi="Times New Roman" w:cs="Times New Roman"/>
              </w:rPr>
              <w:t xml:space="preserve"> &amp; Sons</w:t>
            </w:r>
            <w:r>
              <w:rPr>
                <w:rFonts w:ascii="Times New Roman" w:eastAsia="Times New Roman" w:hAnsi="Times New Roman" w:cs="Times New Roman"/>
              </w:rPr>
              <w:t xml:space="preserve"> 2014</w:t>
            </w:r>
          </w:p>
          <w:p w:rsidR="00670DC3" w:rsidRDefault="000902B0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</w:rPr>
            </w:pPr>
            <w:r w:rsidRPr="00310A34">
              <w:rPr>
                <w:rFonts w:ascii="Times New Roman" w:eastAsia="Times New Roman" w:hAnsi="Times New Roman" w:cs="Times New Roman"/>
                <w:i/>
              </w:rPr>
              <w:t>Communications System Toolbox User's Guide</w:t>
            </w:r>
            <w:r w:rsidR="00B10B4B"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 w:rsidR="00B10B4B">
              <w:rPr>
                <w:rFonts w:ascii="Times New Roman" w:eastAsia="Times New Roman" w:hAnsi="Times New Roman" w:cs="Times New Roman"/>
              </w:rPr>
              <w:t>Mathworks</w:t>
            </w:r>
            <w:proofErr w:type="spellEnd"/>
            <w:r w:rsidR="00B10B4B">
              <w:rPr>
                <w:rFonts w:ascii="Times New Roman" w:eastAsia="Times New Roman" w:hAnsi="Times New Roman" w:cs="Times New Roman"/>
              </w:rPr>
              <w:t>, Inc.</w:t>
            </w:r>
            <w:r>
              <w:rPr>
                <w:rFonts w:ascii="Times New Roman" w:eastAsia="Times New Roman" w:hAnsi="Times New Roman" w:cs="Times New Roman"/>
              </w:rPr>
              <w:t xml:space="preserve"> 2018</w:t>
            </w:r>
          </w:p>
          <w:p w:rsidR="007A52F7" w:rsidRDefault="007A52F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670DC3">
        <w:tc>
          <w:tcPr>
            <w:tcW w:w="9498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2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Literatur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uzupelniając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:</w:t>
            </w:r>
          </w:p>
          <w:p w:rsidR="00B10B4B" w:rsidRDefault="00B10B4B" w:rsidP="00D7636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Y.S. Cho, J. Kim, W.Y. Yang, C.G. Kang, </w:t>
            </w:r>
            <w:r w:rsidRPr="00B10B4B">
              <w:rPr>
                <w:rFonts w:ascii="Times New Roman" w:eastAsia="Times New Roman" w:hAnsi="Times New Roman" w:cs="Times New Roman"/>
                <w:i/>
              </w:rPr>
              <w:t>MIMO-OFDM Wireless Communications with MATLAB</w:t>
            </w:r>
            <w:r>
              <w:rPr>
                <w:rFonts w:ascii="Times New Roman" w:eastAsia="Times New Roman" w:hAnsi="Times New Roman" w:cs="Times New Roman"/>
              </w:rPr>
              <w:t>, John Wiley &amp; Sons 2010</w:t>
            </w:r>
          </w:p>
          <w:p w:rsidR="00670DC3" w:rsidRDefault="00D76366" w:rsidP="00D7636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</w:rPr>
            </w:pPr>
            <w:r w:rsidRPr="00D76366">
              <w:rPr>
                <w:rFonts w:ascii="Times New Roman" w:eastAsia="Times New Roman" w:hAnsi="Times New Roman" w:cs="Times New Roman"/>
              </w:rPr>
              <w:t xml:space="preserve">E. </w:t>
            </w:r>
            <w:proofErr w:type="spellStart"/>
            <w:r w:rsidRPr="00D76366">
              <w:rPr>
                <w:rFonts w:ascii="Times New Roman" w:eastAsia="Times New Roman" w:hAnsi="Times New Roman" w:cs="Times New Roman"/>
              </w:rPr>
              <w:t>Dahlman</w:t>
            </w:r>
            <w:proofErr w:type="spellEnd"/>
            <w:r w:rsidRPr="00D76366">
              <w:rPr>
                <w:rFonts w:ascii="Times New Roman" w:eastAsia="Times New Roman" w:hAnsi="Times New Roman" w:cs="Times New Roman"/>
              </w:rPr>
              <w:t xml:space="preserve">, S. </w:t>
            </w:r>
            <w:proofErr w:type="spellStart"/>
            <w:r w:rsidRPr="00D76366">
              <w:rPr>
                <w:rFonts w:ascii="Times New Roman" w:eastAsia="Times New Roman" w:hAnsi="Times New Roman" w:cs="Times New Roman"/>
              </w:rPr>
              <w:t>Parkvall</w:t>
            </w:r>
            <w:proofErr w:type="spellEnd"/>
            <w:r w:rsidRPr="00D76366">
              <w:rPr>
                <w:rFonts w:ascii="Times New Roman" w:eastAsia="Times New Roman" w:hAnsi="Times New Roman" w:cs="Times New Roman"/>
              </w:rPr>
              <w:t xml:space="preserve">, J. </w:t>
            </w:r>
            <w:proofErr w:type="spellStart"/>
            <w:r w:rsidRPr="00D76366">
              <w:rPr>
                <w:rFonts w:ascii="Times New Roman" w:eastAsia="Times New Roman" w:hAnsi="Times New Roman" w:cs="Times New Roman"/>
              </w:rPr>
              <w:t>Skold</w:t>
            </w:r>
            <w:proofErr w:type="spellEnd"/>
            <w:r w:rsidRPr="00D76366">
              <w:rPr>
                <w:rFonts w:ascii="Times New Roman" w:eastAsia="Times New Roman" w:hAnsi="Times New Roman" w:cs="Times New Roman"/>
              </w:rPr>
              <w:t>, 4G</w:t>
            </w:r>
            <w:r w:rsidRPr="00B10B4B">
              <w:rPr>
                <w:rFonts w:ascii="Times New Roman" w:eastAsia="Times New Roman" w:hAnsi="Times New Roman" w:cs="Times New Roman"/>
                <w:i/>
              </w:rPr>
              <w:t>: LTE/LTE-Advanced for Mobile Broadband</w:t>
            </w:r>
            <w:r w:rsidRPr="00D76366">
              <w:rPr>
                <w:rFonts w:ascii="Times New Roman" w:eastAsia="Times New Roman" w:hAnsi="Times New Roman" w:cs="Times New Roman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</w:rPr>
              <w:t>Academic Press</w:t>
            </w:r>
            <w:r w:rsidRPr="00D76366">
              <w:rPr>
                <w:rFonts w:ascii="Times New Roman" w:eastAsia="Times New Roman" w:hAnsi="Times New Roman" w:cs="Times New Roman"/>
              </w:rPr>
              <w:t xml:space="preserve"> 2011</w:t>
            </w:r>
          </w:p>
          <w:p w:rsidR="00B10B4B" w:rsidRPr="00B10B4B" w:rsidRDefault="00B10B4B" w:rsidP="00B10B4B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</w:rPr>
            </w:pPr>
            <w:r w:rsidRPr="00B10B4B">
              <w:rPr>
                <w:rFonts w:ascii="Times New Roman" w:eastAsia="Times New Roman" w:hAnsi="Times New Roman" w:cs="Times New Roman"/>
              </w:rPr>
              <w:t xml:space="preserve">L. </w:t>
            </w:r>
            <w:proofErr w:type="spellStart"/>
            <w:r w:rsidRPr="00B10B4B">
              <w:rPr>
                <w:rFonts w:ascii="Times New Roman" w:eastAsia="Times New Roman" w:hAnsi="Times New Roman" w:cs="Times New Roman"/>
              </w:rPr>
              <w:t>Korowajczuk</w:t>
            </w:r>
            <w:proofErr w:type="spellEnd"/>
            <w:r w:rsidRPr="00B10B4B">
              <w:rPr>
                <w:rFonts w:ascii="Times New Roman" w:eastAsia="Times New Roman" w:hAnsi="Times New Roman" w:cs="Times New Roman"/>
              </w:rPr>
              <w:t xml:space="preserve">, </w:t>
            </w:r>
            <w:r w:rsidRPr="00B10B4B">
              <w:rPr>
                <w:rFonts w:ascii="Times New Roman" w:eastAsia="Times New Roman" w:hAnsi="Times New Roman" w:cs="Times New Roman"/>
                <w:i/>
              </w:rPr>
              <w:t>LTE, WiMAX and WLAN Network Design, Optimization and Performance Analysis</w:t>
            </w:r>
            <w:r w:rsidRPr="00B10B4B">
              <w:rPr>
                <w:rFonts w:ascii="Times New Roman" w:eastAsia="Times New Roman" w:hAnsi="Times New Roman" w:cs="Times New Roman"/>
              </w:rPr>
              <w:t>, John Wiley &amp;</w:t>
            </w:r>
          </w:p>
          <w:p w:rsidR="00B10B4B" w:rsidRDefault="00B10B4B" w:rsidP="00B10B4B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</w:rPr>
            </w:pPr>
            <w:r w:rsidRPr="00B10B4B">
              <w:rPr>
                <w:rFonts w:ascii="Times New Roman" w:eastAsia="Times New Roman" w:hAnsi="Times New Roman" w:cs="Times New Roman"/>
              </w:rPr>
              <w:t>Sons 2011</w:t>
            </w:r>
          </w:p>
          <w:p w:rsidR="00D07535" w:rsidRDefault="00D07535" w:rsidP="00D0753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A.F.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olisch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r w:rsidRPr="00C9596E">
              <w:rPr>
                <w:rFonts w:ascii="Times New Roman" w:eastAsia="Times New Roman" w:hAnsi="Times New Roman" w:cs="Times New Roman"/>
                <w:i/>
              </w:rPr>
              <w:t>Wireless Communications</w:t>
            </w:r>
            <w:r>
              <w:rPr>
                <w:rFonts w:ascii="Times New Roman" w:eastAsia="Times New Roman" w:hAnsi="Times New Roman" w:cs="Times New Roman"/>
              </w:rPr>
              <w:t xml:space="preserve">, John Wiley &amp; </w:t>
            </w:r>
            <w:r w:rsidRPr="00B10B4B">
              <w:rPr>
                <w:rFonts w:ascii="Times New Roman" w:eastAsia="Times New Roman" w:hAnsi="Times New Roman" w:cs="Times New Roman"/>
              </w:rPr>
              <w:t>Sons 2011</w:t>
            </w:r>
          </w:p>
          <w:p w:rsidR="007D5D0C" w:rsidRDefault="007D5D0C" w:rsidP="00B10B4B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S. Lin, D.J. Costello, </w:t>
            </w:r>
            <w:r w:rsidRPr="007D5D0C">
              <w:rPr>
                <w:rFonts w:ascii="Times New Roman" w:eastAsia="Times New Roman" w:hAnsi="Times New Roman" w:cs="Times New Roman"/>
                <w:i/>
              </w:rPr>
              <w:t>Error Control Coding</w:t>
            </w:r>
            <w:r>
              <w:rPr>
                <w:rFonts w:ascii="Times New Roman" w:eastAsia="Times New Roman" w:hAnsi="Times New Roman" w:cs="Times New Roman"/>
              </w:rPr>
              <w:t>, Pearson Prentice Hall, 2004</w:t>
            </w:r>
          </w:p>
          <w:p w:rsidR="00D07535" w:rsidRPr="001B21A2" w:rsidRDefault="00D07535" w:rsidP="00D7636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670DC3">
        <w:tc>
          <w:tcPr>
            <w:tcW w:w="9498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23. Nakład pracy studenta potrzebny do osiągnięcia efektów kształcenia </w:t>
            </w:r>
          </w:p>
          <w:tbl>
            <w:tblPr>
              <w:tblStyle w:val="a1"/>
              <w:tblW w:w="8734" w:type="dxa"/>
              <w:tblInd w:w="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45"/>
              <w:gridCol w:w="4044"/>
              <w:gridCol w:w="4045"/>
            </w:tblGrid>
            <w:tr w:rsidR="00670DC3" w:rsidRPr="00471A7E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Lp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.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Forma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zajęć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 </w:t>
                  </w:r>
                </w:p>
              </w:tc>
              <w:tc>
                <w:tcPr>
                  <w:tcW w:w="4045" w:type="dxa"/>
                </w:tcPr>
                <w:p w:rsidR="00670DC3" w:rsidRPr="00DB2FFA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</w:pPr>
                  <w:r w:rsidRPr="00DB2FFA"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  <w:t>Liczba godzin</w:t>
                  </w:r>
                </w:p>
                <w:p w:rsidR="00670DC3" w:rsidRPr="00DB2FFA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</w:pPr>
                  <w:r w:rsidRPr="00DB2FFA"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  <w:t xml:space="preserve"> kontaktowych / pracy studenta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Wykład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0/10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2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Ćwiczenia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3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Laboratorium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lastRenderedPageBreak/>
                    <w:t>4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Projekt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5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Seminarium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6</w:t>
                  </w:r>
                </w:p>
              </w:tc>
              <w:tc>
                <w:tcPr>
                  <w:tcW w:w="4044" w:type="dxa"/>
                </w:tcPr>
                <w:p w:rsidR="00670DC3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Inne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 (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przygotowanie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 do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zajęć</w:t>
                  </w:r>
                  <w:proofErr w:type="spellEnd"/>
                  <w:r w:rsidR="00EC1BA6">
                    <w:rPr>
                      <w:rFonts w:ascii="Times New Roman" w:eastAsia="Times New Roman" w:hAnsi="Times New Roman" w:cs="Times New Roman"/>
                      <w:color w:val="000000"/>
                    </w:rPr>
                    <w:t>)</w:t>
                  </w:r>
                </w:p>
              </w:tc>
              <w:tc>
                <w:tcPr>
                  <w:tcW w:w="4045" w:type="dxa"/>
                </w:tcPr>
                <w:p w:rsidR="00670DC3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0 </w:t>
                  </w:r>
                  <w:r w:rsidR="00EC1BA6"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5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670D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Suma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godzin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0 / 25</w:t>
                  </w:r>
                </w:p>
              </w:tc>
            </w:tr>
          </w:tbl>
          <w:p w:rsidR="00670DC3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670DC3">
        <w:tc>
          <w:tcPr>
            <w:tcW w:w="9498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lastRenderedPageBreak/>
              <w:t xml:space="preserve">24. Suma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wszystkich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odzi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</w:tr>
      <w:tr w:rsidR="00670DC3">
        <w:tc>
          <w:tcPr>
            <w:tcW w:w="9498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5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Liczb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unktów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ECTS:</w:t>
            </w:r>
            <w:r w:rsidR="00DB2FFA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1</w:t>
            </w:r>
          </w:p>
        </w:tc>
      </w:tr>
      <w:tr w:rsidR="00670DC3" w:rsidRPr="00471A7E">
        <w:tc>
          <w:tcPr>
            <w:tcW w:w="9498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26. Liczba punktów ECTS uzyskanych na zajęciach z bezpośrednim udziałem nauczyciela akademickiego: </w:t>
            </w:r>
            <w:r w:rsid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 1</w:t>
            </w:r>
          </w:p>
        </w:tc>
      </w:tr>
      <w:tr w:rsidR="00670DC3" w:rsidRPr="00471A7E">
        <w:tc>
          <w:tcPr>
            <w:tcW w:w="9498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27. Liczba punktów ECTS uzyskanych na zajęciach o charakterze praktycznym (laboratoria, projekty):</w:t>
            </w:r>
          </w:p>
        </w:tc>
      </w:tr>
      <w:tr w:rsidR="00670DC3">
        <w:tc>
          <w:tcPr>
            <w:tcW w:w="9498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6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Uwagi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:</w:t>
            </w:r>
          </w:p>
        </w:tc>
      </w:tr>
    </w:tbl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ab/>
      </w:r>
      <w:proofErr w:type="spellStart"/>
      <w:r>
        <w:rPr>
          <w:rFonts w:ascii="Times New Roman" w:eastAsia="Times New Roman" w:hAnsi="Times New Roman" w:cs="Times New Roman"/>
          <w:color w:val="000000"/>
        </w:rPr>
        <w:t>Zatwierdzono</w:t>
      </w:r>
      <w:proofErr w:type="spellEnd"/>
      <w:r>
        <w:rPr>
          <w:rFonts w:ascii="Times New Roman" w:eastAsia="Times New Roman" w:hAnsi="Times New Roman" w:cs="Times New Roman"/>
          <w:color w:val="000000"/>
        </w:rPr>
        <w:t>:</w:t>
      </w: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Times New Roman" w:eastAsia="Times New Roman" w:hAnsi="Times New Roman" w:cs="Times New Roman"/>
          <w:color w:val="000000"/>
        </w:rPr>
      </w:pPr>
    </w:p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8" w:hanging="4248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ab/>
        <w:t>…………………………………………………</w:t>
      </w:r>
    </w:p>
    <w:p w:rsidR="00670DC3" w:rsidRPr="00DB2FFA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tabs>
          <w:tab w:val="left" w:pos="4320"/>
        </w:tabs>
        <w:ind w:left="4248" w:hanging="4248"/>
        <w:rPr>
          <w:rFonts w:ascii="Times New Roman" w:eastAsia="Times New Roman" w:hAnsi="Times New Roman" w:cs="Times New Roman"/>
          <w:color w:val="000000"/>
          <w:sz w:val="18"/>
          <w:szCs w:val="18"/>
          <w:lang w:val="pl-PL"/>
        </w:rPr>
      </w:pPr>
      <w:bookmarkStart w:id="0" w:name="_GoBack"/>
      <w:bookmarkEnd w:id="0"/>
      <w:r w:rsidRPr="00DB2FFA">
        <w:rPr>
          <w:rFonts w:ascii="Times New Roman" w:eastAsia="Times New Roman" w:hAnsi="Times New Roman" w:cs="Times New Roman"/>
          <w:color w:val="000000"/>
          <w:lang w:val="pl-PL"/>
        </w:rPr>
        <w:tab/>
      </w:r>
      <w:r w:rsidR="005922E6">
        <w:rPr>
          <w:rFonts w:ascii="Times New Roman" w:eastAsia="Times New Roman" w:hAnsi="Times New Roman" w:cs="Times New Roman"/>
          <w:color w:val="000000"/>
          <w:lang w:val="pl-PL"/>
        </w:rPr>
        <w:t xml:space="preserve">    </w:t>
      </w:r>
      <w:r w:rsidRPr="00DB2FFA">
        <w:rPr>
          <w:rFonts w:ascii="Times New Roman" w:eastAsia="Times New Roman" w:hAnsi="Times New Roman" w:cs="Times New Roman"/>
          <w:color w:val="000000"/>
          <w:sz w:val="18"/>
          <w:szCs w:val="18"/>
          <w:lang w:val="pl-PL"/>
        </w:rPr>
        <w:t>(</w:t>
      </w:r>
      <w:r w:rsidRPr="00DB2FFA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 xml:space="preserve">data i podpis dyrektora </w:t>
      </w:r>
      <w:r w:rsidR="005922E6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>Szkoły Doktorskiej</w:t>
      </w:r>
      <w:r w:rsidRPr="00DB2FFA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>)</w:t>
      </w:r>
    </w:p>
    <w:p w:rsidR="00670DC3" w:rsidRPr="00DB2FFA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lang w:val="pl-PL"/>
        </w:rPr>
      </w:pPr>
    </w:p>
    <w:sectPr w:rsidR="00670DC3" w:rsidRPr="00DB2FFA" w:rsidSect="00670DC3"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86DFB" w:rsidRDefault="00986DFB" w:rsidP="00670DC3">
      <w:r>
        <w:separator/>
      </w:r>
    </w:p>
  </w:endnote>
  <w:endnote w:type="continuationSeparator" w:id="0">
    <w:p w:rsidR="00986DFB" w:rsidRDefault="00986DFB" w:rsidP="00670D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86DFB" w:rsidRDefault="00986DFB" w:rsidP="00670DC3">
      <w:r>
        <w:separator/>
      </w:r>
    </w:p>
  </w:footnote>
  <w:footnote w:type="continuationSeparator" w:id="0">
    <w:p w:rsidR="00986DFB" w:rsidRDefault="00986DFB" w:rsidP="00670DC3">
      <w:r>
        <w:continuationSeparator/>
      </w:r>
    </w:p>
  </w:footnote>
  <w:footnote w:id="1"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126" w:hanging="126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vertAlign w:val="superscript"/>
        </w:rPr>
        <w:footnoteRef/>
      </w:r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>należy</w:t>
      </w:r>
      <w:proofErr w:type="spellEnd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>wskazać</w:t>
      </w:r>
      <w:proofErr w:type="spellEnd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ok. 4 – 5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efektów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kształcenia</w:t>
      </w:r>
      <w:proofErr w:type="spellEnd"/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ECB75F4"/>
    <w:multiLevelType w:val="multilevel"/>
    <w:tmpl w:val="CA9C64A0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5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QyNDM2MTGzNDU0MbNQ0lEKTi0uzszPAykwqgUA00JIjCwAAAA="/>
  </w:docVars>
  <w:rsids>
    <w:rsidRoot w:val="00670DC3"/>
    <w:rsid w:val="0002605E"/>
    <w:rsid w:val="000902B0"/>
    <w:rsid w:val="001B21A2"/>
    <w:rsid w:val="001C7E01"/>
    <w:rsid w:val="00242D12"/>
    <w:rsid w:val="00250C71"/>
    <w:rsid w:val="00310A34"/>
    <w:rsid w:val="003365E4"/>
    <w:rsid w:val="003F1EF4"/>
    <w:rsid w:val="00471A7E"/>
    <w:rsid w:val="004808F0"/>
    <w:rsid w:val="005922E6"/>
    <w:rsid w:val="00592494"/>
    <w:rsid w:val="006526AE"/>
    <w:rsid w:val="00670DC3"/>
    <w:rsid w:val="0074303D"/>
    <w:rsid w:val="007A52F7"/>
    <w:rsid w:val="007D5D0C"/>
    <w:rsid w:val="00862510"/>
    <w:rsid w:val="00934858"/>
    <w:rsid w:val="00964528"/>
    <w:rsid w:val="00986DFB"/>
    <w:rsid w:val="009D6817"/>
    <w:rsid w:val="00B10B4B"/>
    <w:rsid w:val="00C077FB"/>
    <w:rsid w:val="00C109FC"/>
    <w:rsid w:val="00C9596E"/>
    <w:rsid w:val="00CB1241"/>
    <w:rsid w:val="00CC0D1D"/>
    <w:rsid w:val="00D07535"/>
    <w:rsid w:val="00D52855"/>
    <w:rsid w:val="00D57214"/>
    <w:rsid w:val="00D76366"/>
    <w:rsid w:val="00DB2FFA"/>
    <w:rsid w:val="00EA4E92"/>
    <w:rsid w:val="00EC1BA6"/>
    <w:rsid w:val="00F55CAE"/>
    <w:rsid w:val="00F9522A"/>
    <w:rsid w:val="00FE45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C0D1D"/>
  </w:style>
  <w:style w:type="paragraph" w:styleId="Nagwek1">
    <w:name w:val="heading 1"/>
    <w:basedOn w:val="Normalny1"/>
    <w:next w:val="Normalny1"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70DC3"/>
  </w:style>
  <w:style w:type="table" w:customStyle="1" w:styleId="TableNormal">
    <w:name w:val="Table Normal"/>
    <w:rsid w:val="00670DC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70DC3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670D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1"/>
    <w:next w:val="Normalny1"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70DC3"/>
  </w:style>
  <w:style w:type="table" w:customStyle="1" w:styleId="TableNormal">
    <w:name w:val="Table Normal"/>
    <w:rsid w:val="00670DC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70DC3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670D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0</TotalTime>
  <Pages>3</Pages>
  <Words>653</Words>
  <Characters>3921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a Polańska</dc:creator>
  <cp:lastModifiedBy>Joanna Polańska</cp:lastModifiedBy>
  <cp:revision>19</cp:revision>
  <dcterms:created xsi:type="dcterms:W3CDTF">2018-05-19T15:13:00Z</dcterms:created>
  <dcterms:modified xsi:type="dcterms:W3CDTF">2018-06-20T23:00:00Z</dcterms:modified>
</cp:coreProperties>
</file>